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 เพื่อเป็นการทบทวนเรามาถามเด็ก ๆ กันดีกว่า เป็นคำถามที่เด็ก ๆ น่าจะตอบได้เลยนะครับ มีกี่ระดับครับเด็ก ๆ 3 ใช่ไหมครับ มีอะไรบ้างไหนว่าสิ ภาษาระดับแบบแผน 2. 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พูดนั่นเองนะครับ ก็มีอยู่ด้วยกัน 3 ระดับ มันก็เป็นเรื่องที่รู้ก็จะทำได้แล้วก็เข้าใจ 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 เดี่ยวเราไปเรียนรู้พร้อม ๆ กันเลยค่ะ นักเรียนคะ พร้อมที่จะเรียนรู้แล้วหรือยังเอ่ย วันนี้คุณครูก็มีคำถามกระตุ้นความคิดมาถามอีกเช่นเคยค่ะ 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 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 หนูก็จะไปเจอแบ่งเป็น 5 ระดับก็ที ระดับก็มีแต่คำพูดไม่เหมือนกัน เพราะฉะนั้นนี่ ที่ครูยกมาสอน 3 ระดับนี่ก็เป็น 5 ระดับ มันก็แตกย่อยไปเป็นส่วนของมัน 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 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 ไม่ต้องไปคิดมากว่าของครูมี 3 ระดับ หนูไปไปศึกษามาได้ 5 ระดับ เหมือนกัน 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 โดยมากเราจะใช้ภาษาระดับใด 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ใช้ภาษาพูดใช่ไหม ถ้าหนู ๆ ไปศึกษามา 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 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ภาษาถิ่นของแต่ละภูมิภาค ภาษาพูดนี่รวมไปถึงภาษาถิ่นด้วย การใช้ภาษาพูดเราจะใช้เฉพาะกับบุคคลที่เราสนิท เช่น เพื่อนสนิท หรือบุคคลในครอบครัว รวมไปถึงการใช้คำหยาบด้วย สิ่งเหล่านี้จะรวมเราจะอยู่ในภาษาพูดนั่นเองค่ะ ซึ่งเรานี่จะใช้ในที่เป็นที่ลับ 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 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 ประทานอาหารแล้วหรือไม่ 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 กินข้าวหรือยังพ่อ มันเป็นภาษาแถวประจวบฯ พ่อกินข้าวหรือยัง</w:t>
      </w:r>
    </w:p>
    <w:p>
      <w:pPr>
        <w:pStyle w:val="BodyText"/>
      </w:pPr>
      <w:r>
        <w:t xml:space="preserve">(คุณครูคณิตา) 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 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ระดับภาษากันดีกว่าค่ะ ระดับภาษาแบ่งออกเป็นกี่ระดับนะ นักเรียนคะ 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 ตอบได้ไหมเอ่ย คุณครูปลายทางคะ สามารถพูดคุยคุณครูปรเมษฐคะ 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 อักขรวิธีทางภาษาไทยนะครับ เช่น การเขียนตำราวิชาการ การเขียนรายงานเชิงวิชาการ การเขียนหนังสือ การใช้คำราชาศัพท์ ก็ใช้ภาษาแบบแผน อีกทั้งการกล่าวคำปราศรัย การกล่าวเปิดงาน นี่ก็เป็นภาษาแบบแผนนะ เป็นภาษาเชิงพิธีการ คำแต่ละคำที่นำมาพูดนำมากล่าวนี่ 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 เช่น สนทนากับผู้ใหญ่ การบรรยายในชั้นเรียน 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 ครูสนทนากันนักเรียนก็ใช้ภาษากึ่งแบบแผนอาจจะปน ๆ กับภาษาพูดบ้างใช่ไหมครูคณิตา 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 ก็คือกึ่งแบบแผน มันทำให้เราฟังแล้วเราเข้าใจง่าย 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 จากที่ครูเขายกตัวอย่างนี่ ก็ไม่ได้ใช้ภาษาพูดเลย ผู้ใหญ่บ้าน นากยก ไม่ได้ใช้ภาษาพูดเสียทีเดียว แล้วก็ปนกับภาษาพูด อันนี้ล่ะครับ 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 หรือจะเรียกอีกอย่างว่า ระดับกันเอง 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 เป็นส่วนบุคคล อาจจะเป็นภาษาถิ่นด้วยใช่ไหม ทั้ง 2 คนได้ยกตัวอย่างไปเมื่อสักครู่นี่ ประจำที่ประจำถิ่น 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 สนทนากับคุณครูนี่ นักเรียนก็จะต้องใช้ภาษากึ่งแบบแผน แต่ถ้าเกิดสนทนากับเพื่อนล่ะใช่ไหม ก็จะพูดอาจจะมีคำหยาบติดมาบ้าง 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 มีข้อดีค่ะ ทำให้เรามีปฏิสัดีนะคะ กับบุคคลอย่างเช่น 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 ก็คือภาษาถิ่นที่ใช้นั่นเอง สอนนักเรียน นักเรียนนำไปใช้แล้วก็นักเรียนก็รักษา 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คุณครูจะมีให้ทั้งหมด 3 ระดับด้วยกัน นั่นก็คือภาษาแบบแผน กึ่งแบบแผน และภาษาพูดค่ะ คุณครูก็จะให้คำ 1 คำ 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 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 เด็ก ๆ อาจจะยังสับสนมึนงงนะคะ เดี๋ยวคุณครูจะให้ดูเป็นตัวอย่างนะคะ ข้อแรก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 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เด็กเคยได้ยินตอนเขาสนทนากันไหม ทานข้าวหรือยัง ไปทานข้าวกันไหม คำนี้นะ เด็ก ๆ ครับ เวลาจะใช้นะ เด็ก ๆ ใช้ 2 คำนี้ไปเลยนะ รับประทาน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 แต่มันไม่ได้มีความหมายว่ากินเลยนะ 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 กินก็คือการกินนี่ล่ะ ใช้ในภาษากึ่งแบบแผนก็ได้ 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นี่คำนี้หนูต้องใช้อยู่แล้วใยชีวิตประจำวัน 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 ในแต่ละระดับภาษานี่จะแตกต่างกันออกไป 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 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 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 ผู้นำ</w:t>
      </w:r>
    </w:p>
    <w:p>
      <w:pPr>
        <w:pStyle w:val="BodyText"/>
      </w:pPr>
      <w:r>
        <w:t xml:space="preserve">(คุณครูปรเมษฐ) ผู้นำ 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อาจจะพบเจอมานะคะ 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ไม่ใช่เชิงไม่ดีนะ ก็เป็นผู้นำนี่ล่ะ 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 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 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 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 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 คำที่เป็นภาษากึ่งแบบแผนใช้คำว่าอะไร เด็ก ๆ ตอบครับ 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 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 ใช้ว่าอะไรเด็ก ๆ ตอบสิ ถองเหล้า ถองเหล้าหรือกินเหล้า 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 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 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 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 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 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 ถ้าคนไม่สบายนี่ ถ้าเป็นคุณครูคณิตาฟังนี่ มีนัยยะแอบแฝง 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 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 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 คลอดบุตร คลอดลูกนะคะ เป็นคนนะคะ 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 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 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 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 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 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 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 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 ส่วนถ้าเป็นภาษาพูดนี่นักเรียนจะใช้ว่าอย่างไรครับยังไง ทำเท่านี้ทำยังไงนี่ 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 คุณพ่อ 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 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 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ที่เราเรียกในครอบครัวนะ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 โดยบทบาทของนะหดรัยนนะคะ เกี่ยวกับเรื่องระดับภาษาพาให้คิด ส่วนบทบาทของคุณครูปลายทางล่ะคะนะครับ นักเรียนคนใดยังไม่เข้าใจจะได้สอบถามคุณครูท่าน สอบถามคุณครูคุณครูท่านก็ต้องช่วยแนะนำนะ คุณครูจะอำนวยความสะดวกให้หนูทุกสิ่งอย่าง 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 ตอนที่ 1 นะคะ คราวนี้ตัวอย่างคำที่ 2 ค่ะ 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 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 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 ซึ่งเด็ก ๆ หาจากนิตยสารหรืออะไรต่าง ๆ นี่ คล้ายกันเลยลูก แต่ให้หนูคิดคำในชีวิตประจำให้ทำวันนี้นะ ให้คิดคำในชีวิตประจำวัน สักกี่คำก็ได้ จะได้รวบรวมองค์ความรู้ของเราว่านี่ล่ะคำที่เราใช้ในชีวิตประจำวัน 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 และคงเสร็จสิ้นเป็นที่เรียบร้อยแล้ว ระดับภาษาพาให้คิดคงคิดกันอย่างสนุกสนานกันใช่ไหมเด็ ๆ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 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อะไรรู้ไหม ผู้ที่มีเล็บที่งามนะ 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 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 อะไร ก็เปลี่ยนเป็นสิ่งใด ปราศจากส่วนวันข้างหน้าหรือก็คืออนาคตนั่นเองนะครับ ต่อไปขึ้นรถเมล์ 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 เดี๋ยวเรามาดูกันต่อเลยนะคะ ผู้ชายเก่ง เราจะใช้คำว่า 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 </w:t>
      </w:r>
      <w:r>
        <w:t xml:space="preserve">สุภาพสตรี ผู้ชายเราจะเปลี่ยนเป็นสุภาพบุรุษ 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 ตอบคุณครูปลายทางได้เลยค่ะ เอาล่ะค่ะ จะเกิดผลเสียนั่นก็คือจะทำใหการสื่อสารนั้นเกิดอุปสรรคนะคะ 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 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 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 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 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 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๒ ระดับภาษา (๒) ๑๕ ก.ย. ๖๔ (มีใบงาน)</dc:title>
  <dc:creator/>
  <cp:keywords/>
  <dcterms:created xsi:type="dcterms:W3CDTF">2022-04-04T04:26:42Z</dcterms:created>
  <dcterms:modified xsi:type="dcterms:W3CDTF">2022-04-04T04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0.00 น.</vt:lpwstr>
  </property>
  <property fmtid="{D5CDD505-2E9C-101B-9397-08002B2CF9AE}" pid="3" name="subtitle">
    <vt:lpwstr/>
  </property>
</Properties>
</file>